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e1217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ce12173-5468-11ed-bcb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3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izugD7b+kNKDZSP/lUMo+c0uYuDwuwMYd+LOJV3wAUq2o23MMHz/XvN3T1PEUMYvuQ4kHBNRy/Dhd4k+Vk681NfIqweBKfs8QUEHVRP1H6Wwf8aim0EU+thtL6DRgpdrH7DI8sgY2eOXpmzIcZHhaUrKlO8y0Fppaj2Yn5oMtGQ6uKOb9mY36DqWqmfPgtp2m/4nzLj4lGzsdgLa0qn4QT8yvdWdeTMA/8VJ6yZiDVpPlC/bHeL54v/ACmmOqRcdXcDzyOJD8e9G/Z59esaMJjflti0R89l1J+pRi3XG0Vc39e1zI2LuaHTWvtL/e/Fpoioy8dfTB/YaMSGrpP5jms5At/dny9mXsuHdRPDiNfUCn75H5AT0s5wsH8ePF99wt9I2QlifwP0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email is currently down in Illinois. Lost it this mo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ce12173-5468-11ed-bcb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3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ce12173-5468-11ed-bcb7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ce12173-5468-11ed-bcb7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e12173</dc:title>
  <dc:creator/>
  <cp:keywords/>
  <dcterms:created xsi:type="dcterms:W3CDTF">2026-05-07T19:43:55Z</dcterms:created>
  <dcterms:modified xsi:type="dcterms:W3CDTF">2026-05-07T1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